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1</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among them. Estimators fell into two broad categories: single-census and multiple-census. For the single census estimators, we treated the first week of sampling as the mark event, and the following (second) week as the recapture week, pooling data within each of those weeks. Alternatively, the multiple census estimators treat each day as a sampling occassion, and use information about the total marked fish from all previous occassions to infer the total abundance.</w:t>
      </w:r>
    </w:p>
    <w:p>
      <w:pPr>
        <w:pStyle w:val="BodyText"/>
      </w:pPr>
      <w:r>
        <w:t xml:space="preserve">For the single-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r period by the estimated population size for that time period (mean Schnabel estimates in the fall, CPUE ratio generated estimate in the spring). The total biomass was further converted to an estimate of the total number of Chinook salmon consumed by dividing by a weight of 10.3 for the fall and 10.9 for the spring,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All the estimators yielded estimates with overlapping confidence intervals. Because the sampling design most closely matched a multiple census estimator, we feel the Schnabel estimator is the most appropriate. We examined diagnostic plots for that estimator (number of marks vs. proportion of recaptures) and they suggested that we were meeting the assumptions of the Schnabel estimator. Therefore, further results will be based on the Schnabel estimates of abundance.</w:t>
      </w:r>
    </w:p>
    <w:p>
      <w:pPr>
        <w:pStyle w:val="BodyText"/>
      </w:pPr>
      <w:r>
        <w:t xml:space="preserve">Using the mean of the Schnabel estimates of Northern Pikeminnow abundance across two fall sampling events, and the mean of the CPUE from those events as well, we estimated there to be 14,897 (95%CI: 7,610 - 31,747) Northern Pikeminnow in Deadwater Slough during spring of 2020.</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the fish and we were able to confirm fish or fish remnants in 44. Expressed as a percentage, 22.4% of lavaged Northern Pikeminnow had stomach contents of which 12.6% we identified containing fish or fish remnants. Table</w:t>
      </w:r>
      <w:r>
        <w:t xml:space="preserve"> </w:t>
      </w:r>
      <w:r>
        <w:t xml:space="preserve">5</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p>
      <w:pPr>
        <w:pStyle w:val="BodyText"/>
      </w:pPr>
      <w:r>
        <w:t xml:space="preserve">The estimated number of Chinook Salmon consumed by Northern Pikeminnow begins to taper off between 30-90% of Pikeminnow diet. So although we are uncertain of that diet proportion, the impact of that uncertainty is somewhat constrained. We estimated the total juvenile outmigrants consumed (fall and spring) to be between 93,009 and 206,596. This translates to adult Chinook equivalents between 571 and 1,269 (Figure</w:t>
      </w:r>
      <w:r>
        <w:t xml:space="preserve"> </w:t>
      </w:r>
      <w:r>
        <w:t xml:space="preserve">5</w:t>
      </w:r>
      <w:r>
        <w:t xml:space="preserve">).</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89"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How many Chinook Salmon are consumed by Northern Pikeminnow, depending on what percent of diet is Chinook. Faceted by migration season and life-stage.</w:t>
      </w:r>
    </w:p>
    <w:p>
      <w:r>
        <w:br w:type="page"/>
      </w:r>
    </w:p>
    <w:bookmarkStart w:id="88" w:name="colophon"/>
    <w:p>
      <w:pPr>
        <w:pStyle w:val="Heading3"/>
      </w:pPr>
      <w:r>
        <w:t xml:space="preserve">Colophon</w:t>
      </w:r>
    </w:p>
    <w:p>
      <w:pPr>
        <w:pStyle w:val="FirstParagraph"/>
      </w:pPr>
      <w:r>
        <w:t xml:space="preserve">This report was generated on 2021-12-21 16:07:53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b7d7b4] 2021-12-21: started a new Rmd (paper_KS) that includes my edits/revisions to original paper. Knit into an html document.</w:t>
      </w:r>
    </w:p>
    <w:bookmarkEnd w:id="88"/>
    <w:bookmarkEnd w:id="89"/>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1T23:07:56Z</dcterms:created>
  <dcterms:modified xsi:type="dcterms:W3CDTF">2021-12-21T23: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1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